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tor</w:t>
      </w:r>
      <w:r>
        <w:t xml:space="preserve"> </w:t>
      </w:r>
      <w:r>
        <w:t xml:space="preserve">-</w:t>
      </w:r>
      <w:r>
        <w:t xml:space="preserve"> </w:t>
      </w:r>
      <w:r>
        <w:t xml:space="preserve">Naples,</w:t>
      </w:r>
      <w:r>
        <w:t xml:space="preserve"> </w:t>
      </w:r>
      <w:r>
        <w:t xml:space="preserve">Italy</w:t>
      </w:r>
    </w:p>
    <w:bookmarkStart w:id="20" w:name="X2db21e05e7bc7e330217708535481ee9d004449"/>
    <w:p>
      <w:pPr>
        <w:pStyle w:val="Heading1"/>
      </w:pPr>
      <w:r>
        <w:t xml:space="preserve">Internship Application Letter: Actor Position at [Theatre Company Name], Naples,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r>
        <w:br/>
      </w:r>
      <w:r>
        <w:t xml:space="preserve">Artistic Director,</w:t>
      </w:r>
      <w:r>
        <w:br/>
      </w:r>
      <w:r>
        <w:t xml:space="preserve">[Theatre Company Name or "Relevant Arts Organization"]</w:t>
      </w:r>
      <w:r>
        <w:br/>
      </w:r>
      <w:r>
        <w:t xml:space="preserve">Naples, Italy</w:t>
      </w:r>
    </w:p>
    <w:p>
      <w:pPr>
        <w:pStyle w:val="BodyText"/>
      </w:pPr>
      <w:r>
        <w:t xml:space="preserve">I am writing with profound enthusiasm to express my sincere interest in the Actor Internship position at your esteemed institution in Naples, Italy. As a dedicated and culturally curious performer deeply committed to the evolution of theatrical artistry, I have long admired the vibrant legacy of Neapolitan theatre—where ancient traditions breathe alongside contemporary innovation. My journey as an</w:t>
      </w:r>
      <w:r>
        <w:t xml:space="preserve"> </w:t>
      </w:r>
      <w:r>
        <w:rPr>
          <w:bCs/>
          <w:b/>
        </w:rPr>
        <w:t xml:space="preserve">Actor</w:t>
      </w:r>
      <w:r>
        <w:t xml:space="preserve"> </w:t>
      </w:r>
      <w:r>
        <w:t xml:space="preserve">has been shaped by a relentless pursuit of authenticity, language immersion, and storytelling rooted in community. Naples is not merely a location on my career map; it is a heartbeat I seek to understand and contribute to through this internship opportunity.</w:t>
      </w:r>
    </w:p>
    <w:p>
      <w:pPr>
        <w:pStyle w:val="BodyText"/>
      </w:pPr>
      <w:r>
        <w:t xml:space="preserve">Naples, with its intoxicating blend of history, passion, and raw artistic energy, has captivated me since my first encounter with its street performers near Spaccanapoli. Unlike other Italian cities where theatre might feel curated or academic, Naples’ stage is alive in the piazzas, in the voices of</w:t>
      </w:r>
      <w:r>
        <w:t xml:space="preserve"> </w:t>
      </w:r>
      <w:r>
        <w:rPr>
          <w:iCs/>
          <w:i/>
        </w:rPr>
        <w:t xml:space="preserve">nonne</w:t>
      </w:r>
      <w:r>
        <w:t xml:space="preserve"> </w:t>
      </w:r>
      <w:r>
        <w:t xml:space="preserve">sharing stories over espresso at Pasticceria Regoli, and in the urgent rhythm of Neapolitan</w:t>
      </w:r>
      <w:r>
        <w:t xml:space="preserve"> </w:t>
      </w:r>
      <w:r>
        <w:rPr>
          <w:iCs/>
          <w:i/>
        </w:rPr>
        <w:t xml:space="preserve">canti popolari</w:t>
      </w:r>
      <w:r>
        <w:t xml:space="preserve">. I have spent months studying this cultural ecosystem—not just as an observer, but as a student. I’ve immersed myself in the works of Eduardo De Filippo, whose plays dissect Naples’ soul with heartbreaking wit; I’ve attended rehearsals at Teatro Bellini to witness how directors translate local dialect into universal emotion; and I’ve volunteered with</w:t>
      </w:r>
      <w:r>
        <w:t xml:space="preserve"> </w:t>
      </w:r>
      <w:r>
        <w:rPr>
          <w:iCs/>
          <w:i/>
        </w:rPr>
        <w:t xml:space="preserve">Teatro Stabile di Napoli</w:t>
      </w:r>
      <w:r>
        <w:t xml:space="preserve">’s youth programs, learning how theatre nourishes communities beyond the stage. This internship is not a step in my career—it’s a pilgrimage to the very source of Italian theatrical spirit.</w:t>
      </w:r>
    </w:p>
    <w:p>
      <w:pPr>
        <w:pStyle w:val="BodyText"/>
      </w:pPr>
      <w:r>
        <w:t xml:space="preserve">My training at [Your Theatre School/Institution] equipped me with technical rigor, but Naples demands something more: cultural empathy. I have dedicated myself to mastering Neapolitan dialect (currently at B1 level through immersion courses and local language partners), understanding the nuances that transform a script into a heartbeat. In my recent production of</w:t>
      </w:r>
      <w:r>
        <w:t xml:space="preserve"> </w:t>
      </w:r>
      <w:r>
        <w:rPr>
          <w:iCs/>
          <w:i/>
        </w:rPr>
        <w:t xml:space="preserve">“La Festa del Perdono”</w:t>
      </w:r>
      <w:r>
        <w:t xml:space="preserve"> </w:t>
      </w:r>
      <w:r>
        <w:t xml:space="preserve">(a contemporary adaptation inspired by Neapolitan folklore), I worked closely with a dialect coach to ensure every gesture, pause, and accent resonated with authenticity. This process taught me that theatre in Naples isn’t just about performance—it’s about honoring the people who built its traditions. I am eager to bring this same humility to your company, whether supporting rehearsals of classic</w:t>
      </w:r>
      <w:r>
        <w:t xml:space="preserve"> </w:t>
      </w:r>
      <w:r>
        <w:rPr>
          <w:iCs/>
          <w:i/>
        </w:rPr>
        <w:t xml:space="preserve">commedia dell’arte</w:t>
      </w:r>
      <w:r>
        <w:t xml:space="preserve"> </w:t>
      </w:r>
      <w:r>
        <w:t xml:space="preserve">revivals or collaborating on new works that speak to Naples’ modern pulse.</w:t>
      </w:r>
    </w:p>
    <w:p>
      <w:pPr>
        <w:pStyle w:val="BodyText"/>
      </w:pPr>
      <w:r>
        <w:t xml:space="preserve">What sets me apart as a candidate is my commitment to the *process* of theatre, not just the final curtain. In my previous internship at [Previous Theatre Company], I assisted with set construction in a historic Neapolitan palazzo (a project deeply influenced by local architectural heritage), learned stage combat under an Italian master, and even co-created community engagement workshops for elderly residents—mirroring the inclusive ethos Naples’ theatre scene champions. I understand that an</w:t>
      </w:r>
      <w:r>
        <w:t xml:space="preserve"> </w:t>
      </w:r>
      <w:r>
        <w:rPr>
          <w:bCs/>
          <w:b/>
        </w:rPr>
        <w:t xml:space="preserve">Internship Application Letter</w:t>
      </w:r>
      <w:r>
        <w:t xml:space="preserve"> </w:t>
      </w:r>
      <w:r>
        <w:t xml:space="preserve">must prove more than ambition; it must reflect readiness to contribute from day one. I am fluent in basic Italian (C1 level) and eager to deepen my Neapolitan dialect skills under your guidance. I can handle backstage logistics, assist with costume design for period pieces, or support community outreach—because true theatre thrives on collective effort.</w:t>
      </w:r>
    </w:p>
    <w:p>
      <w:pPr>
        <w:pStyle w:val="BodyText"/>
      </w:pPr>
      <w:r>
        <w:t xml:space="preserve">Naples’ artistic landscape is unique. It’s a city where the scent of fresh *sfogliatella* mingles with the echo of rehearsed lines in crowded rehearsal rooms; where</w:t>
      </w:r>
      <w:r>
        <w:t xml:space="preserve"> </w:t>
      </w:r>
      <w:r>
        <w:rPr>
          <w:iCs/>
          <w:i/>
        </w:rPr>
        <w:t xml:space="preserve">la vita è teatro</w:t>
      </w:r>
      <w:r>
        <w:t xml:space="preserve"> </w:t>
      </w:r>
      <w:r>
        <w:t xml:space="preserve">(life itself is theatre) isn’t just a phrase but a way of living. I do not seek this internship to “experience Italy.” I seek to become part of Naples’ living canvas—to learn from actors who’ve performed at the iconic Teatro di San Carlo, to absorb the wisdom passed down through generations in family-run troupes like those in Posillipo, and to help bridge tradition with today’s urgent stories. My vision aligns with your company’s mission statement on [mention specific project/mission if known from research], especially your commitment to</w:t>
      </w:r>
      <w:r>
        <w:t xml:space="preserve"> </w:t>
      </w:r>
      <w:r>
        <w:rPr>
          <w:iCs/>
          <w:i/>
        </w:rPr>
        <w:t xml:space="preserve">“theatre as community dialogue.”</w:t>
      </w:r>
    </w:p>
    <w:p>
      <w:pPr>
        <w:pStyle w:val="BodyText"/>
      </w:pPr>
      <w:r>
        <w:t xml:space="preserve">I am prepared for the demanding beauty of this path. I will rise before dawn to practice dialect in local markets, work late into the evening refining a scene, and embrace every opportunity to learn—from sweeping floors backstage to observing how directors like [Mention Local Director’s Name] sculpt emotional truth from words. I’ve already secured housing near Chiaia for the duration of the internship (I am fully committed to relocating without delay), and I carry no financial dependencies that would hinder my focus on growth. My only goal is to honor Naples’ theatrical legacy while bringing fresh perspective as a young artist.</w:t>
      </w:r>
    </w:p>
    <w:p>
      <w:pPr>
        <w:pStyle w:val="BodyText"/>
      </w:pPr>
      <w:r>
        <w:t xml:space="preserve">As an actor, I believe our greatest strength lies in listening—to the text, to history, and to the people who make a city’s art alive. Naples listens deeply. It listens to the fishermen of Mergellina at sunset, to the laughter in</w:t>
      </w:r>
      <w:r>
        <w:t xml:space="preserve"> </w:t>
      </w:r>
      <w:r>
        <w:rPr>
          <w:iCs/>
          <w:i/>
        </w:rPr>
        <w:t xml:space="preserve">barberie</w:t>
      </w:r>
      <w:r>
        <w:t xml:space="preserve"> </w:t>
      </w:r>
      <w:r>
        <w:t xml:space="preserve">where</w:t>
      </w:r>
      <w:r>
        <w:t xml:space="preserve"> </w:t>
      </w:r>
      <w:r>
        <w:rPr>
          <w:iCs/>
          <w:i/>
        </w:rPr>
        <w:t xml:space="preserve">tarantelle</w:t>
      </w:r>
      <w:r>
        <w:t xml:space="preserve"> </w:t>
      </w:r>
      <w:r>
        <w:t xml:space="preserve">drown out traffic noise, and to every voice that steps onto its stages. This internship is my chance to learn how to listen *with* Naples—not just for it. I have studied your company’s recent work on [Mention Specific Show/Project], and I am eager to contribute ideas that honor your vision while growing into my role as a future collaborator in</w:t>
      </w:r>
      <w:r>
        <w:t xml:space="preserve"> </w:t>
      </w:r>
      <w:r>
        <w:rPr>
          <w:bCs/>
          <w:b/>
        </w:rPr>
        <w:t xml:space="preserve">Italy Naples</w:t>
      </w:r>
      <w:r>
        <w:t xml:space="preserve">’s thriving artistic community.</w:t>
      </w:r>
    </w:p>
    <w:p>
      <w:pPr>
        <w:pStyle w:val="BodyText"/>
      </w:pPr>
      <w:r>
        <w:t xml:space="preserve">I would be profoundly honored to bring my dedication, cultural curiosity, and relentless work ethic to your team. Thank you for considering this **Internship Application Letter** from a passionate actor who sees Naples not as a destination, but as the very ground beneath her feet. I look forward to discussing how my skills in dialect mastery, community engagement, and theatrical discipline can support your mission—and how I might grow alongside the artists of Naples.</w:t>
      </w:r>
    </w:p>
    <w:p>
      <w:pPr>
        <w:pStyle w:val="BodyText"/>
      </w:pPr>
      <w:r>
        <w:t xml:space="preserve">Sincerely,</w:t>
      </w:r>
    </w:p>
    <w:p>
      <w:pPr>
        <w:pStyle w:val="BodyText"/>
      </w:pPr>
      <w:r>
        <w:t xml:space="preserve">[Your Handwritten Signature - if submitting a physical copy]</w:t>
      </w:r>
    </w:p>
    <w:p>
      <w:pPr>
        <w:pStyle w:val="BodyText"/>
      </w:pPr>
      <w:r>
        <w:t xml:space="preserve">[Your Typed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tor - Naples, Italy</dc:title>
  <dc:creator/>
  <dc:language>en</dc:language>
  <cp:keywords/>
  <dcterms:created xsi:type="dcterms:W3CDTF">2026-07-17T00:26:33Z</dcterms:created>
  <dcterms:modified xsi:type="dcterms:W3CDTF">2026-07-17T00:26:33Z</dcterms:modified>
</cp:coreProperties>
</file>

<file path=docProps/custom.xml><?xml version="1.0" encoding="utf-8"?>
<Properties xmlns="http://schemas.openxmlformats.org/officeDocument/2006/custom-properties" xmlns:vt="http://schemas.openxmlformats.org/officeDocument/2006/docPropsVTypes"/>
</file>